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 (-12.8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23.6, 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8 (-13.6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-5.0, 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11.5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4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6 (-44.6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6.5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 (-19.3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13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13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16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.0 (-57.2, 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7 (-15.4, 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10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16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14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2 (-63.5, 3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10.2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5.2, 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.5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2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3 (-18.4, 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16.6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2.6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6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2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7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7 (-34.6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5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8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13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 (12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 (-65.1, 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 (-10.1,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3 (-28.7, 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6 (-45.3, -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7 (-17.7, 4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8:24:36Z</dcterms:created>
  <dcterms:modified xsi:type="dcterms:W3CDTF">2023-03-29T18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